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4CB0A0" w14:textId="534260EF" w:rsidR="001F3113" w:rsidRPr="00D55F0A" w:rsidRDefault="00871767">
      <w:pPr>
        <w:rPr>
          <w:rFonts w:ascii="Times New Roman" w:hAnsi="Times New Roman" w:cs="Times New Roman"/>
          <w:b/>
        </w:rPr>
      </w:pPr>
      <w:bookmarkStart w:id="0" w:name="_GoBack"/>
      <w:r w:rsidRPr="00D55F0A">
        <w:rPr>
          <w:rFonts w:ascii="Times New Roman" w:hAnsi="Times New Roman" w:cs="Times New Roman"/>
          <w:b/>
        </w:rPr>
        <w:t>Supplementary Table 2. CPEB3-OE versus Ctrl DEGs.</w:t>
      </w:r>
    </w:p>
    <w:bookmarkEnd w:id="0"/>
    <w:p w14:paraId="5A67E214" w14:textId="77777777" w:rsidR="00612E56" w:rsidRPr="00612E56" w:rsidRDefault="00612E56">
      <w:pPr>
        <w:rPr>
          <w:rFonts w:ascii="Times New Roman" w:hAnsi="Times New Roman" w:cs="Times New Roman"/>
          <w:szCs w:val="21"/>
        </w:rPr>
      </w:pPr>
    </w:p>
    <w:tbl>
      <w:tblPr>
        <w:tblW w:w="14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851"/>
        <w:gridCol w:w="992"/>
        <w:gridCol w:w="992"/>
        <w:gridCol w:w="709"/>
        <w:gridCol w:w="992"/>
        <w:gridCol w:w="992"/>
        <w:gridCol w:w="993"/>
        <w:gridCol w:w="708"/>
        <w:gridCol w:w="709"/>
        <w:gridCol w:w="709"/>
        <w:gridCol w:w="709"/>
        <w:gridCol w:w="992"/>
        <w:gridCol w:w="992"/>
        <w:gridCol w:w="1134"/>
        <w:gridCol w:w="1276"/>
      </w:tblGrid>
      <w:tr w:rsidR="00612E56" w:rsidRPr="00612E56" w14:paraId="394C7D5B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1ECC640D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 xml:space="preserve">Gene 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227035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logFC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DB7F86C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logCPM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5C21C94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PValue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2CF2F5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FDR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08A6EC8" w14:textId="77777777" w:rsid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CPEB3</w:t>
            </w:r>
          </w:p>
          <w:p w14:paraId="0157BA5B" w14:textId="0E2B5C8E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_1st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660ACED" w14:textId="77777777" w:rsid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CPEB3</w:t>
            </w:r>
          </w:p>
          <w:p w14:paraId="1D94ECCF" w14:textId="44A62EDD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_2nd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543E0EB" w14:textId="77777777" w:rsid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CPEB3</w:t>
            </w:r>
          </w:p>
          <w:p w14:paraId="754D7A11" w14:textId="3DB49EFB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_3rd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3C43CF9F" w14:textId="77777777" w:rsid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Ctrl</w:t>
            </w:r>
          </w:p>
          <w:p w14:paraId="3850E4B6" w14:textId="7DE45953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_1st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1E474001" w14:textId="77777777" w:rsid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Ctrl</w:t>
            </w:r>
          </w:p>
          <w:p w14:paraId="1262E606" w14:textId="4B2D273E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_2nd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EE6E45E" w14:textId="77777777" w:rsid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Ctrl</w:t>
            </w:r>
          </w:p>
          <w:p w14:paraId="771F27BA" w14:textId="5701E624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_3rd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9DAE600" w14:textId="77777777" w:rsid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up/</w:t>
            </w:r>
          </w:p>
          <w:p w14:paraId="01440994" w14:textId="29CD08E4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A3021B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Symbol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38B71F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Chromosome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79F939D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Genetyp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FEEDACA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Cs w:val="21"/>
              </w:rPr>
              <w:t>Description</w:t>
            </w:r>
          </w:p>
        </w:tc>
      </w:tr>
      <w:tr w:rsidR="00612E56" w:rsidRPr="00612E56" w14:paraId="2471C8D6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4671DD35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39652.1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940093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07628011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8AEE12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15714908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800119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83E-54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5AEF2A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44E-5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3A061D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9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AD729A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42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B66121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99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5D099B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4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EA6563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4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4E45D65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4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83DA718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040207B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peb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72AE394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1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36976E4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002BF4E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ytoplasmic polyadenylation element binding protein 3</w:t>
            </w:r>
          </w:p>
        </w:tc>
      </w:tr>
      <w:tr w:rsidR="00612E56" w:rsidRPr="00612E56" w14:paraId="7399785C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3C3287BE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40026.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98E613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2.03547526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635132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5467900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D2C058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.08E-29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CDDB1E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.06E-2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FFF209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6.9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993399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1.93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015612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9.37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0F3CBBF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54.9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804697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79.29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4C4EFFE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61.03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0DBC1C8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4A0530C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aa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59EB693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4CED64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DFE65F1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erum amyloid A 3</w:t>
            </w:r>
          </w:p>
        </w:tc>
      </w:tr>
      <w:tr w:rsidR="00612E56" w:rsidRPr="00612E56" w14:paraId="3D7CCE7B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61AB48E5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101249.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318738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2.19673316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C15B37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86853250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7922AB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23E-2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4D7D29C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35E-2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5B7E6A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9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B191D3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2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D83954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07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C03E3F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4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5C4D8CF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0.7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626B55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6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607352D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D8FDB2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m2921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2D694C0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1544B9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nprocessed_pseudogen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3FA1EC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edicted gene 29216</w:t>
            </w:r>
          </w:p>
        </w:tc>
      </w:tr>
      <w:tr w:rsidR="00612E56" w:rsidRPr="00612E56" w14:paraId="51769F40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780A120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2</w:t>
            </w: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6822.1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561C1F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-1.87322688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25A5E6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73830414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FE5123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83E-23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1F90F5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61E-1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ACF60E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.0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0C4D94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88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AD0598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03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460756A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.6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293218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2.0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0179779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1.5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BEE470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F28C471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cn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A051F0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183DDB5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ADD28E5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pocalin 2</w:t>
            </w:r>
          </w:p>
        </w:tc>
      </w:tr>
      <w:tr w:rsidR="00612E56" w:rsidRPr="00612E56" w14:paraId="48802BEF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4EC8392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ENSMUSG00000020826.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2469F3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.78380503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A578E8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69175128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C0285E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47E-21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7D82B6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13E-1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B0741D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6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075294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35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BD324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6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7A3FA5E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13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6CDCC9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8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502EA5F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8A26208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8978A3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os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89D9054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FB6E391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64537F3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itric oxide synthase 2, inducible</w:t>
            </w:r>
          </w:p>
        </w:tc>
      </w:tr>
      <w:tr w:rsidR="00612E56" w:rsidRPr="00612E56" w14:paraId="4A4F16AB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782254AD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92837.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8175D6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.7356042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367B35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49935702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C58699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48E-20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6D7ED9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32E-1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4C3BAD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.4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3E387E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.15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AE23CF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7.01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4493CC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3.73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58AD537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9.04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0C68E14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4.1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E96B509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6ABF11C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pph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D4DAD04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7F3573B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ibozym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D66581D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ibonuclease P RNA component H1</w:t>
            </w:r>
          </w:p>
        </w:tc>
      </w:tr>
      <w:tr w:rsidR="00612E56" w:rsidRPr="00612E56" w14:paraId="1CFC36F6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5725788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64246.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38EE90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.68570834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C8DAA2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99954450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1C5450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69E-1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17F5F37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50E-1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18AC2F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8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367A08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0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98555F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7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B3FF48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76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F945B9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34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98AC8C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5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5C459684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4AC3B83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il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E74109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5AC6DC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2FD5D9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itinase-like 1</w:t>
            </w:r>
          </w:p>
        </w:tc>
      </w:tr>
      <w:tr w:rsidR="00612E56" w:rsidRPr="00612E56" w14:paraId="52970196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12D52B53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55030.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6EBCC3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.68198732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F065B9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0.43988212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1F52C4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41E-09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15B0EAC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83E-0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F2B8A3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4633DF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9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E4D3DF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9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244E212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19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45A2CC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4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274D22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9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06AF897A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739B64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prr2e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C13B5E4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B35A05A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3558333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mall proline-rich protein 2E</w:t>
            </w:r>
          </w:p>
        </w:tc>
      </w:tr>
      <w:tr w:rsidR="00612E56" w:rsidRPr="00612E56" w14:paraId="3DBEC26C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0624AAF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ENSMUSG00000029371.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7BF868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.1674711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99960E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7118204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C27790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2E-0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015AC5B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59E-0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26055A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2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4C29C6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9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8F7956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45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D2BF23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3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9F7FCF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9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9B13F4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8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1FD656C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CBAFA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xcl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D1FD0E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89DD901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A9ABFDA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emokine (C-X-C motif) ligand 5</w:t>
            </w:r>
          </w:p>
        </w:tc>
      </w:tr>
      <w:tr w:rsidR="00612E56" w:rsidRPr="00612E56" w14:paraId="390F1AEC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5A3573DD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70828.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FAABBD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30734391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3F485F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560535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6C509C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01E-0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40162E4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85E-0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DFB339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8F6E5C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2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2D8AB9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9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5D3B026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BD8787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A91826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B43C2B1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190D918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Zscan4f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CE52A90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E9E9CAC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5ED3B7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zinc finger and SCAN domain containing 4F</w:t>
            </w:r>
          </w:p>
        </w:tc>
      </w:tr>
      <w:tr w:rsidR="00612E56" w:rsidRPr="00612E56" w14:paraId="11FED235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1388AFA5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96879.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DC7139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48806125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947B96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0.02296710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FA1C40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45E-0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BEAC95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.14E-0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93AE54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4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37B749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3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34B8D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3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7BA4173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1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11AEC7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1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0EEBBF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2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41AED78A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B8FA1EC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m485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043BDF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1DA8CE9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85C8F9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edicted gene 4858</w:t>
            </w:r>
          </w:p>
        </w:tc>
      </w:tr>
      <w:tr w:rsidR="00612E56" w:rsidRPr="00612E56" w14:paraId="750E2988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77D2F013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23992.1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2510B4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.18812309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A2A7EB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6039617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B4CA0F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70E-0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05C876E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04737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6856A5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74D1B7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42477B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1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66121B5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4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5FB0EE9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0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1BD0F7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7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D06F31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EA88F4C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rem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38E3DA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1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2DF66B0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F734AED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riggering receptor expressed on myeloid cells 2</w:t>
            </w:r>
          </w:p>
        </w:tc>
      </w:tr>
      <w:tr w:rsidR="00612E56" w:rsidRPr="00612E56" w14:paraId="516189B6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3B5C328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ENSMUSG00000093489.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B0B431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4364320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A192E8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75926320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31AF03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52E-0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0B7D915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057318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B3EAFD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EEDC6F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96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2F7D51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.28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58B7A76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79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189D190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89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5DD5940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11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59DC29D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03FDF98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m2062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D71ACE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D02D5E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ncRN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0D61E9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edicted gene 20625</w:t>
            </w:r>
          </w:p>
        </w:tc>
      </w:tr>
      <w:tr w:rsidR="00612E56" w:rsidRPr="00612E56" w14:paraId="78A55DBE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25ECDDB1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83396.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B01893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67947715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4FA12D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2.12239616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8B1B8B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65E-0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50832E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07068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6967DE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2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668A54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2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798EAD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9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2075D20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4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3066E6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08C5E01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A32FCE5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11CA08E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m1554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2482660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4F512F5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cessed_pseudogen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8E51D64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edicted gene 15542</w:t>
            </w:r>
          </w:p>
        </w:tc>
      </w:tr>
      <w:tr w:rsidR="00612E56" w:rsidRPr="00612E56" w14:paraId="3AE997A3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7B0A28B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79029.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FCA28C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63965212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98B9B8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0.90540708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BDA9B8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87E-0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C8E66B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07864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E06281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2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D3C85A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5E0DB7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6E4F74A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93B65D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6BEB90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0DCE20BC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7CA8D43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m566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09A095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06481A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ACECF0B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edicted gene 5662</w:t>
            </w:r>
          </w:p>
        </w:tc>
      </w:tr>
      <w:tr w:rsidR="00612E56" w:rsidRPr="00612E56" w14:paraId="1558BE29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2E6B1C5C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37416.10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E2BCE9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5683865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1A1302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38568475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FC2067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44E-0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417ECE1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081453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8B4E71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F11AFE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7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494F46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42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5170C69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E7F916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1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EF9201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651C55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A0C550D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mxl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627A14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1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62D43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F734CDE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mx-like 1</w:t>
            </w:r>
          </w:p>
        </w:tc>
      </w:tr>
      <w:tr w:rsidR="00612E56" w:rsidRPr="00612E56" w14:paraId="0447C8E5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0883F8C0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ENSMUSG00000031722.9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9EA86A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.30710463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53CE1F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0.09778899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BB612D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.73E-0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2FD352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100728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6EC960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D4425E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9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A6E812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3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5C5CBF0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D18786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5ED00EF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6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EDAE3D5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E6354DE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3BBB778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37A42DE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4643B68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haptoglobin</w:t>
            </w:r>
          </w:p>
        </w:tc>
      </w:tr>
      <w:tr w:rsidR="00612E56" w:rsidRPr="00612E56" w14:paraId="7D9F779A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50F2B0F0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54272.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97AC66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20649317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61AF1E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7446962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2BF0E8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29E-0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469C075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100728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AD248F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0469DC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1E9D3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2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41818E2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238870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23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DA1DFB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3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610D2E3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E77331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Zscan4c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DEFF77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9F53851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F7E5C1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zinc finger and SCAN domain containing 4C</w:t>
            </w:r>
          </w:p>
        </w:tc>
      </w:tr>
      <w:tr w:rsidR="00612E56" w:rsidRPr="00612E56" w14:paraId="64884101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69BC5750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54555.9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96E886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88813104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072D5C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.3758241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0809D9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37E-06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112AA9B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141376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CBC73E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4B7D3F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7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B4A88A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7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6569998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1F32C91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1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A5998B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5A45E154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5E23CCA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dam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342F318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A748DCE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470C02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 disintegrin and metallopeptidase domain 12 (meltrin alpha)</w:t>
            </w:r>
          </w:p>
        </w:tc>
      </w:tr>
      <w:tr w:rsidR="00612E56" w:rsidRPr="00612E56" w14:paraId="6F299B42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5A329CFA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96175.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2BD05F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13988878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89A210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2232495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BF1FD0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54E-06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D840C0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150988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DCEE56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1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54461D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59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B6B17E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22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0680D0B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4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16D491A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1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3E4162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6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103273EB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A95B630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m2176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C7B5C00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38562EA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F30689A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edicted gene, 21761</w:t>
            </w:r>
          </w:p>
        </w:tc>
      </w:tr>
      <w:tr w:rsidR="00612E56" w:rsidRPr="00612E56" w14:paraId="4BFD6EBD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2A361F79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ENSMUSG00000104460.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9623F6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61642538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926E8B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2.16265693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4BBC65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37E-06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2B416F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2156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1E1362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7E65F4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21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BE16DE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25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2242D5B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9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90EC02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45EE61B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528C49C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80B87E9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m912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D69DD6C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16041AB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nprocessed_pseudogen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4C3F0E5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edicted pseudogene 9121</w:t>
            </w:r>
          </w:p>
        </w:tc>
      </w:tr>
      <w:tr w:rsidR="00612E56" w:rsidRPr="00612E56" w14:paraId="64E17890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548E1D0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94377.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AFC839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.91427850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451F15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.66795115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6A5094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90E-06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04628F5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253648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421B13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B98055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43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21282B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1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B2DC70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463A216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5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F1F670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4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2C104E9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1E63869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m2440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80EDED9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D880858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nRN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6B4E5D3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edicted gene, 24407</w:t>
            </w:r>
          </w:p>
        </w:tc>
      </w:tr>
      <w:tr w:rsidR="00612E56" w:rsidRPr="00612E56" w14:paraId="3C68DC47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38DB0CE5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19929.1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68A8C3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3.58829799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C3166A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2.8144153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E3C049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.65E-06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F89BCB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566257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21AD0B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9C4DFF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D082A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6A3254C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7EA608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9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585206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3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F38428B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C5D9A65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c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DF914F8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7A646BC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0F46F9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ecorin</w:t>
            </w:r>
          </w:p>
        </w:tc>
      </w:tr>
      <w:tr w:rsidR="00612E56" w:rsidRPr="00612E56" w14:paraId="273A2EBC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1DD7580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90714.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958C76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13914999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DE5AEF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3963258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F76856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.71E-06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40E7F54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566257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DB9046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DEB917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45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137F06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4A0E4A0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13BBC2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0BACE49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02C9CA2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25CD91E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Zscan4d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F02080E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BFBB56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26A688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zinc finger and SCAN domain containing 4D</w:t>
            </w:r>
          </w:p>
        </w:tc>
      </w:tr>
      <w:tr w:rsidR="00612E56" w:rsidRPr="00612E56" w14:paraId="65E45E2B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7E1FB4A4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ENSMUSG00000097296.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161E95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.06106059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440BE7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8470957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2D6ABC1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.45E-06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0087AF2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672723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057532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7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11E8DF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7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6C38A1AE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6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539F7A75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23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829CA3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8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63FBFE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9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6B0E60B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B75FC8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m2653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8659A4A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CDCDB28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ncRN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FD051F1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edicted gene, 26532</w:t>
            </w:r>
          </w:p>
        </w:tc>
      </w:tr>
      <w:tr w:rsidR="00612E56" w:rsidRPr="00612E56" w14:paraId="417299EA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04FD8CBD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70619.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E0CDE7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18801683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EBF50B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0.0935306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C88ACB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1E-0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1256A45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69620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0EBC93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09234F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4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407C61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9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49476E0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8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5455885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9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05C647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7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3873AE5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5EB1ADE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Gm1311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772688C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21C20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91CD05E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edicted gene 13119</w:t>
            </w:r>
          </w:p>
        </w:tc>
      </w:tr>
      <w:tr w:rsidR="00612E56" w:rsidRPr="00612E56" w14:paraId="2248FAC9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648771D5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02944.1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B26F1B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5.626410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12C9B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3.24449502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BD0ACE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29E-0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1F86ABD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865749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C7BCD6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483778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28E5096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68B667B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8B53CB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4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1BE7B1B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298B263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70046B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d3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0A5067C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5F6AB80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31E08EB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D36 antigen</w:t>
            </w:r>
          </w:p>
        </w:tc>
      </w:tr>
      <w:tr w:rsidR="00612E56" w:rsidRPr="00612E56" w14:paraId="0E957293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64C9BB9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86728.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A2DC5F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20217266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910DDE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0.27872133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71E288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46E-0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B05D10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0948196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93101C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4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81D783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3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D99E924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6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5491DA0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1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7A66111C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22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8AB65D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4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26DEC80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E16C1B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n2c1os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A1273CD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0F1761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ntisens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A4BF22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annosidase, alpha, class 2C, member 1, opposite strand</w:t>
            </w:r>
          </w:p>
        </w:tc>
      </w:tr>
      <w:tr w:rsidR="00612E56" w:rsidRPr="00612E56" w14:paraId="32B26C02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165931EB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lastRenderedPageBreak/>
              <w:t>ENSMUSG00000085024.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6DCC6E8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99972464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EC7978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1.79509685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A0C3F5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65E-0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2E7337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1043347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AAE38E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4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8CA5D4B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33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6A02D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44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1BFC41A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6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76FA96A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4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51C32A1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9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473375DF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u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C3DD5F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230035I16Rik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B461211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A2FC588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lincRN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5B9C474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RIKEN cDNA C230035I16 gene</w:t>
            </w:r>
          </w:p>
        </w:tc>
      </w:tr>
      <w:tr w:rsidR="00612E56" w:rsidRPr="00612E56" w14:paraId="48193CB3" w14:textId="77777777" w:rsidTr="00612E56">
        <w:trPr>
          <w:trHeight w:val="272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01E668B7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ENSMUSG00000020010.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F4BDBBD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2.27776678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C39E8C3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-2.16582913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4A3380F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79E-05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4AA92A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01053769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EC81C0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DE73352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9A8AC47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14:paraId="76E5F15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9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6E677BE0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9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13083D49" w14:textId="77777777" w:rsidR="00612E56" w:rsidRPr="00612E56" w:rsidRDefault="00612E56" w:rsidP="00612E56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11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E23C534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wn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D5131C1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Vnn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EEEBF76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hr1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33DF92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rotein_coding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914A561" w14:textId="77777777" w:rsidR="00612E56" w:rsidRPr="00612E56" w:rsidRDefault="00612E56" w:rsidP="00612E56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12E56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vanin 3</w:t>
            </w:r>
          </w:p>
        </w:tc>
      </w:tr>
    </w:tbl>
    <w:p w14:paraId="6818FB04" w14:textId="77777777" w:rsidR="00612E56" w:rsidRPr="00612E56" w:rsidRDefault="00612E56">
      <w:pPr>
        <w:rPr>
          <w:rFonts w:ascii="Times New Roman" w:hAnsi="Times New Roman" w:cs="Times New Roman"/>
          <w:szCs w:val="21"/>
        </w:rPr>
      </w:pPr>
    </w:p>
    <w:sectPr w:rsidR="00612E56" w:rsidRPr="00612E56" w:rsidSect="00612E56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FCAE9D" w14:textId="77777777" w:rsidR="00D81BE2" w:rsidRDefault="00D81BE2" w:rsidP="00612E56">
      <w:r>
        <w:separator/>
      </w:r>
    </w:p>
  </w:endnote>
  <w:endnote w:type="continuationSeparator" w:id="0">
    <w:p w14:paraId="413B3B2C" w14:textId="77777777" w:rsidR="00D81BE2" w:rsidRDefault="00D81BE2" w:rsidP="00612E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MS PMincho"/>
    <w:panose1 w:val="00000000000000000000"/>
    <w:charset w:val="80"/>
    <w:family w:val="roman"/>
    <w:notTrueType/>
    <w:pitch w:val="default"/>
  </w:font>
  <w:font w:name="Times New Roman">
    <w:altName w:val="Times New Roman Bold"/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1E56FF" w14:textId="77777777" w:rsidR="00D81BE2" w:rsidRDefault="00D81BE2" w:rsidP="00612E56">
      <w:r>
        <w:separator/>
      </w:r>
    </w:p>
  </w:footnote>
  <w:footnote w:type="continuationSeparator" w:id="0">
    <w:p w14:paraId="1B99A82A" w14:textId="77777777" w:rsidR="00D81BE2" w:rsidRDefault="00D81BE2" w:rsidP="00612E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NjA0sjQ2NbE0szRW0lEKTi0uzszPAykwqgUAv/DstSwAAAA="/>
  </w:docVars>
  <w:rsids>
    <w:rsidRoot w:val="001F3113"/>
    <w:rsid w:val="000C6926"/>
    <w:rsid w:val="001F3113"/>
    <w:rsid w:val="005D0783"/>
    <w:rsid w:val="00612E56"/>
    <w:rsid w:val="00871767"/>
    <w:rsid w:val="00C1732C"/>
    <w:rsid w:val="00D55F0A"/>
    <w:rsid w:val="00D81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B0F7F0"/>
  <w15:chartTrackingRefBased/>
  <w15:docId w15:val="{B5E2570D-2E26-41D7-AF0B-42609916F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2E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12E5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12E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12E56"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612E5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2E56"/>
    <w:rPr>
      <w:color w:val="954F72"/>
      <w:u w:val="single"/>
    </w:rPr>
  </w:style>
  <w:style w:type="paragraph" w:customStyle="1" w:styleId="msonormal0">
    <w:name w:val="msonormal"/>
    <w:basedOn w:val="Normal"/>
    <w:rsid w:val="00612E56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4">
    <w:name w:val="xl64"/>
    <w:basedOn w:val="Normal"/>
    <w:rsid w:val="00612E56"/>
    <w:pPr>
      <w:widowControl/>
      <w:spacing w:before="100" w:beforeAutospacing="1" w:after="100" w:afterAutospacing="1"/>
      <w:jc w:val="left"/>
      <w:textAlignment w:val="center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5">
    <w:name w:val="xl65"/>
    <w:basedOn w:val="Normal"/>
    <w:rsid w:val="00612E56"/>
    <w:pPr>
      <w:widowControl/>
      <w:spacing w:before="100" w:beforeAutospacing="1" w:after="100" w:afterAutospacing="1"/>
      <w:jc w:val="left"/>
      <w:textAlignment w:val="center"/>
    </w:pPr>
    <w:rPr>
      <w:rFonts w:ascii="SimSun" w:eastAsia="SimSun" w:hAnsi="SimSun" w:cs="SimSun"/>
      <w:b/>
      <w:bCs/>
      <w:kern w:val="0"/>
      <w:sz w:val="24"/>
      <w:szCs w:val="24"/>
    </w:rPr>
  </w:style>
  <w:style w:type="paragraph" w:customStyle="1" w:styleId="xl66">
    <w:name w:val="xl66"/>
    <w:basedOn w:val="Normal"/>
    <w:rsid w:val="00612E56"/>
    <w:pPr>
      <w:widowControl/>
      <w:spacing w:before="100" w:beforeAutospacing="1" w:after="100" w:afterAutospacing="1"/>
      <w:jc w:val="left"/>
      <w:textAlignment w:val="center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7">
    <w:name w:val="xl67"/>
    <w:basedOn w:val="Normal"/>
    <w:rsid w:val="00612E56"/>
    <w:pPr>
      <w:widowControl/>
      <w:spacing w:before="100" w:beforeAutospacing="1" w:after="100" w:afterAutospacing="1"/>
      <w:jc w:val="left"/>
      <w:textAlignment w:val="center"/>
    </w:pPr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717</Words>
  <Characters>4091</Characters>
  <Application>Microsoft Office Word</Application>
  <DocSecurity>0</DocSecurity>
  <Lines>34</Lines>
  <Paragraphs>9</Paragraphs>
  <ScaleCrop>false</ScaleCrop>
  <Company/>
  <LinksUpToDate>false</LinksUpToDate>
  <CharactersWithSpaces>4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 Wenrui</dc:creator>
  <cp:keywords/>
  <dc:description/>
  <cp:lastModifiedBy>Dell 10</cp:lastModifiedBy>
  <cp:revision>5</cp:revision>
  <dcterms:created xsi:type="dcterms:W3CDTF">2020-06-25T03:42:00Z</dcterms:created>
  <dcterms:modified xsi:type="dcterms:W3CDTF">2020-11-16T13:06:00Z</dcterms:modified>
</cp:coreProperties>
</file>